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B33620" w:rsidRDefault="004B2F4F" w:rsidP="001A7144">
      <w:pPr>
        <w:spacing w:after="0" w:line="240" w:lineRule="auto"/>
        <w:contextualSpacing/>
        <w:rPr>
          <w:rFonts w:ascii="Arial" w:hAnsi="Arial" w:cs="Arial"/>
        </w:rPr>
      </w:pPr>
      <w:bookmarkStart w:id="0" w:name="_GoBack"/>
      <w:bookmarkEnd w:id="0"/>
    </w:p>
    <w:p w14:paraId="73848868" w14:textId="77777777" w:rsidR="00CE2AFB" w:rsidRPr="00B33620" w:rsidRDefault="00CE2AFB" w:rsidP="007D326C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p w14:paraId="0B33D3B9" w14:textId="7213EFB7" w:rsidR="009E75FB" w:rsidRPr="00B33620" w:rsidRDefault="009E75FB" w:rsidP="007D326C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  <w:r w:rsidRPr="00B33620">
        <w:rPr>
          <w:rFonts w:ascii="Arial" w:hAnsi="Arial" w:cs="Arial"/>
          <w:b/>
          <w:bCs/>
          <w:sz w:val="28"/>
          <w:szCs w:val="28"/>
        </w:rPr>
        <w:t>DECLARACIÓN DE CUMP</w:t>
      </w:r>
      <w:r w:rsidR="00AF06B0">
        <w:rPr>
          <w:rFonts w:ascii="Arial" w:hAnsi="Arial" w:cs="Arial"/>
          <w:b/>
          <w:bCs/>
          <w:sz w:val="28"/>
          <w:szCs w:val="28"/>
        </w:rPr>
        <w:t>L</w:t>
      </w:r>
      <w:r w:rsidRPr="00B33620">
        <w:rPr>
          <w:rFonts w:ascii="Arial" w:hAnsi="Arial" w:cs="Arial"/>
          <w:b/>
          <w:bCs/>
          <w:sz w:val="28"/>
          <w:szCs w:val="28"/>
        </w:rPr>
        <w:t>IM</w:t>
      </w:r>
      <w:r w:rsidR="00AF06B0">
        <w:rPr>
          <w:rFonts w:ascii="Arial" w:hAnsi="Arial" w:cs="Arial"/>
          <w:b/>
          <w:bCs/>
          <w:sz w:val="28"/>
          <w:szCs w:val="28"/>
        </w:rPr>
        <w:t>I</w:t>
      </w:r>
      <w:r w:rsidRPr="00B33620">
        <w:rPr>
          <w:rFonts w:ascii="Arial" w:hAnsi="Arial" w:cs="Arial"/>
          <w:b/>
          <w:bCs/>
          <w:sz w:val="28"/>
          <w:szCs w:val="28"/>
        </w:rPr>
        <w:t xml:space="preserve">ENTO DE REQUISITOS PARA SER </w:t>
      </w:r>
      <w:r w:rsidR="00C32739">
        <w:rPr>
          <w:rFonts w:ascii="Arial" w:hAnsi="Arial" w:cs="Arial"/>
          <w:b/>
          <w:bCs/>
          <w:sz w:val="28"/>
          <w:szCs w:val="28"/>
        </w:rPr>
        <w:t>DIRECTOR O CODIRECTOR</w:t>
      </w:r>
      <w:r w:rsidRPr="00B33620">
        <w:rPr>
          <w:rFonts w:ascii="Arial" w:hAnsi="Arial" w:cs="Arial"/>
          <w:b/>
          <w:bCs/>
          <w:sz w:val="28"/>
          <w:szCs w:val="28"/>
        </w:rPr>
        <w:t xml:space="preserve"> DE TES</w:t>
      </w:r>
      <w:r w:rsidR="00AF06B0">
        <w:rPr>
          <w:rFonts w:ascii="Arial" w:hAnsi="Arial" w:cs="Arial"/>
          <w:b/>
          <w:bCs/>
          <w:sz w:val="28"/>
          <w:szCs w:val="28"/>
        </w:rPr>
        <w:t>IS DOCTORAL</w:t>
      </w:r>
      <w:r w:rsidR="00B61C44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00F3A9C" w14:textId="77777777" w:rsidR="001A7144" w:rsidRPr="00B33620" w:rsidRDefault="001A7144" w:rsidP="001A7144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B33620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428F3CB8" w:rsidR="009E75FB" w:rsidRPr="00B33620" w:rsidRDefault="00F00923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</w:rPr>
              <w:t>Nom</w:t>
            </w:r>
            <w:r w:rsidR="00AF06B0">
              <w:rPr>
                <w:rFonts w:ascii="Arial" w:hAnsi="Arial" w:cs="Arial"/>
                <w:b/>
                <w:bCs/>
              </w:rPr>
              <w:t>br</w:t>
            </w:r>
            <w:r w:rsidRPr="00B33620">
              <w:rPr>
                <w:rFonts w:ascii="Arial" w:hAnsi="Arial" w:cs="Arial"/>
                <w:b/>
                <w:bCs/>
              </w:rPr>
              <w:t>e</w:t>
            </w:r>
            <w:proofErr w:type="spellEnd"/>
            <w:r w:rsidRPr="00B33620">
              <w:rPr>
                <w:rFonts w:ascii="Arial" w:hAnsi="Arial" w:cs="Arial"/>
                <w:b/>
                <w:bCs/>
              </w:rPr>
              <w:t xml:space="preserve"> </w:t>
            </w:r>
            <w:r w:rsidR="00AF06B0">
              <w:rPr>
                <w:rFonts w:ascii="Arial" w:hAnsi="Arial" w:cs="Arial"/>
                <w:b/>
                <w:bCs/>
              </w:rPr>
              <w:t>y</w:t>
            </w:r>
            <w:r w:rsidRPr="00B3362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B33620">
              <w:rPr>
                <w:rFonts w:ascii="Arial" w:hAnsi="Arial" w:cs="Arial"/>
                <w:b/>
                <w:bCs/>
              </w:rPr>
              <w:t>ape</w:t>
            </w:r>
            <w:r w:rsidR="00AF06B0">
              <w:rPr>
                <w:rFonts w:ascii="Arial" w:hAnsi="Arial" w:cs="Arial"/>
                <w:b/>
                <w:bCs/>
              </w:rPr>
              <w:t>l</w:t>
            </w:r>
            <w:r w:rsidRPr="00B33620">
              <w:rPr>
                <w:rFonts w:ascii="Arial" w:hAnsi="Arial" w:cs="Arial"/>
                <w:b/>
                <w:bCs/>
              </w:rPr>
              <w:t>lidos</w:t>
            </w:r>
            <w:proofErr w:type="spellEnd"/>
            <w:r w:rsidR="00FF52D3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B33620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B33620" w:rsidRDefault="009E75FB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r w:rsidRPr="00B33620">
              <w:rPr>
                <w:rFonts w:ascii="Arial" w:hAnsi="Arial" w:cs="Arial"/>
                <w:b/>
                <w:bCs/>
              </w:rPr>
              <w:t>NIF/Pasaporte</w:t>
            </w:r>
            <w:r w:rsidR="00FF52D3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rial" w:hAnsi="Arial" w:cs="Arial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B33620" w:rsidRDefault="009E75FB" w:rsidP="0038433E">
                    <w:pPr>
                      <w:contextualSpacing/>
                      <w:rPr>
                        <w:rFonts w:ascii="Arial" w:hAnsi="Arial" w:cs="Arial"/>
                      </w:rPr>
                    </w:pPr>
                    <w:proofErr w:type="spellStart"/>
                    <w:r w:rsidRPr="00B33620">
                      <w:rPr>
                        <w:rStyle w:val="Textodelmarcadordeposicin"/>
                        <w:rFonts w:ascii="Arial" w:hAnsi="Arial" w:cs="Arial"/>
                      </w:rPr>
                      <w:t>Haga</w:t>
                    </w:r>
                    <w:proofErr w:type="spellEnd"/>
                    <w:r w:rsidRPr="00B33620">
                      <w:rPr>
                        <w:rStyle w:val="Textodelmarcadordeposicin"/>
                        <w:rFonts w:ascii="Arial" w:hAnsi="Arial" w:cs="Arial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B33620" w:rsidRDefault="009E75FB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r w:rsidRPr="00B33620">
              <w:rPr>
                <w:rFonts w:ascii="Arial" w:hAnsi="Arial" w:cs="Arial"/>
                <w:b/>
                <w:bCs/>
              </w:rPr>
              <w:t>Correo electrónico</w:t>
            </w:r>
            <w:r w:rsidR="00627E22" w:rsidRPr="00B33620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B33620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37DA8EC" w:rsidR="009E75FB" w:rsidRPr="00B33620" w:rsidRDefault="00F00923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</w:rPr>
              <w:t>Do</w:t>
            </w:r>
            <w:r w:rsidR="000D06C5">
              <w:rPr>
                <w:rFonts w:ascii="Arial" w:hAnsi="Arial" w:cs="Arial"/>
                <w:b/>
                <w:bCs/>
              </w:rPr>
              <w:t>c</w:t>
            </w:r>
            <w:r w:rsidRPr="00B33620">
              <w:rPr>
                <w:rFonts w:ascii="Arial" w:hAnsi="Arial" w:cs="Arial"/>
                <w:b/>
                <w:bCs/>
              </w:rPr>
              <w:t>tor</w:t>
            </w:r>
            <w:proofErr w:type="spellEnd"/>
            <w:r w:rsidRPr="00B33620">
              <w:rPr>
                <w:rFonts w:ascii="Arial" w:hAnsi="Arial" w:cs="Arial"/>
                <w:b/>
                <w:bCs/>
              </w:rPr>
              <w:t xml:space="preserve"> po</w:t>
            </w:r>
            <w:r w:rsidR="000D06C5">
              <w:rPr>
                <w:rFonts w:ascii="Arial" w:hAnsi="Arial" w:cs="Arial"/>
                <w:b/>
                <w:bCs/>
              </w:rPr>
              <w:t xml:space="preserve">r </w:t>
            </w:r>
            <w:r w:rsidRPr="00B33620">
              <w:rPr>
                <w:rFonts w:ascii="Arial" w:hAnsi="Arial" w:cs="Arial"/>
                <w:b/>
                <w:bCs/>
              </w:rPr>
              <w:t xml:space="preserve">la </w:t>
            </w:r>
            <w:proofErr w:type="spellStart"/>
            <w:r w:rsidRPr="00B33620">
              <w:rPr>
                <w:rFonts w:ascii="Arial" w:hAnsi="Arial" w:cs="Arial"/>
                <w:b/>
                <w:bCs/>
              </w:rPr>
              <w:t>Universidad</w:t>
            </w:r>
            <w:proofErr w:type="spellEnd"/>
            <w:r w:rsidRPr="00B33620">
              <w:rPr>
                <w:rFonts w:ascii="Arial" w:hAnsi="Arial" w:cs="Arial"/>
                <w:b/>
                <w:bCs/>
              </w:rPr>
              <w:t xml:space="preserve"> de</w:t>
            </w:r>
            <w:r w:rsidR="00627E22" w:rsidRPr="00B33620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41973534" w:rsidR="009E75FB" w:rsidRPr="00B33620" w:rsidRDefault="000D06C5" w:rsidP="00F00923">
            <w:pPr>
              <w:contextualSpacing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echa</w:t>
            </w:r>
            <w:r w:rsidR="00F00923" w:rsidRPr="00B33620">
              <w:rPr>
                <w:rFonts w:ascii="Arial" w:hAnsi="Arial" w:cs="Arial"/>
                <w:b/>
                <w:bCs/>
              </w:rPr>
              <w:t xml:space="preserve"> de</w:t>
            </w:r>
            <w:r w:rsidR="009E75FB" w:rsidRPr="00B33620">
              <w:rPr>
                <w:rFonts w:ascii="Arial" w:hAnsi="Arial" w:cs="Arial"/>
                <w:b/>
                <w:bCs/>
              </w:rPr>
              <w:t xml:space="preserve"> expedición d</w:t>
            </w:r>
            <w:r>
              <w:rPr>
                <w:rFonts w:ascii="Arial" w:hAnsi="Arial" w:cs="Arial"/>
                <w:b/>
                <w:bCs/>
              </w:rPr>
              <w:t>el</w:t>
            </w:r>
            <w:r w:rsidR="009E75FB" w:rsidRPr="00B33620">
              <w:rPr>
                <w:rFonts w:ascii="Arial" w:hAnsi="Arial" w:cs="Arial"/>
                <w:b/>
                <w:bCs/>
              </w:rPr>
              <w:t xml:space="preserve"> título:</w:t>
            </w:r>
          </w:p>
        </w:tc>
        <w:sdt>
          <w:sdtPr>
            <w:rPr>
              <w:rFonts w:ascii="Arial" w:hAnsi="Arial" w:cs="Arial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B33620" w:rsidRDefault="005360FC" w:rsidP="001A7144">
      <w:pPr>
        <w:spacing w:after="0" w:line="240" w:lineRule="auto"/>
        <w:contextualSpacing/>
        <w:rPr>
          <w:rFonts w:ascii="Arial" w:hAnsi="Arial" w:cs="Arial"/>
        </w:rPr>
      </w:pPr>
    </w:p>
    <w:p w14:paraId="32CE04E3" w14:textId="77777777" w:rsidR="00CE2AFB" w:rsidRPr="00B33620" w:rsidRDefault="00CE2AFB" w:rsidP="001A7144">
      <w:pPr>
        <w:spacing w:after="0" w:line="240" w:lineRule="auto"/>
        <w:contextualSpacing/>
        <w:rPr>
          <w:rFonts w:ascii="Arial" w:hAnsi="Arial" w:cs="Arial"/>
        </w:rPr>
      </w:pPr>
    </w:p>
    <w:p w14:paraId="5FC0E0DE" w14:textId="77777777" w:rsidR="001A7144" w:rsidRPr="00B33620" w:rsidRDefault="001A7144" w:rsidP="001A7144">
      <w:pPr>
        <w:spacing w:after="0" w:line="240" w:lineRule="auto"/>
        <w:contextualSpacing/>
        <w:rPr>
          <w:rFonts w:ascii="Arial" w:hAnsi="Arial" w:cs="Arial"/>
        </w:rPr>
      </w:pPr>
    </w:p>
    <w:p w14:paraId="5135BD3F" w14:textId="437405F3" w:rsidR="009E75FB" w:rsidRPr="00B33620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B33620">
        <w:rPr>
          <w:rFonts w:ascii="Arial" w:hAnsi="Arial" w:cs="Arial"/>
          <w:b/>
          <w:bCs/>
          <w:sz w:val="24"/>
          <w:szCs w:val="24"/>
        </w:rPr>
        <w:t>DECLARA</w:t>
      </w:r>
      <w:r w:rsidRPr="00B33620">
        <w:rPr>
          <w:rFonts w:ascii="Arial" w:hAnsi="Arial" w:cs="Arial"/>
          <w:sz w:val="24"/>
          <w:szCs w:val="24"/>
        </w:rPr>
        <w:t xml:space="preserve"> que </w:t>
      </w:r>
      <w:proofErr w:type="spellStart"/>
      <w:r w:rsidR="009F692A" w:rsidRPr="00B33620">
        <w:rPr>
          <w:rFonts w:ascii="Arial" w:hAnsi="Arial" w:cs="Arial"/>
          <w:sz w:val="24"/>
          <w:szCs w:val="24"/>
        </w:rPr>
        <w:t>cump</w:t>
      </w:r>
      <w:r w:rsidR="000D06C5">
        <w:rPr>
          <w:rFonts w:ascii="Arial" w:hAnsi="Arial" w:cs="Arial"/>
          <w:sz w:val="24"/>
          <w:szCs w:val="24"/>
        </w:rPr>
        <w:t>l</w:t>
      </w:r>
      <w:r w:rsidR="009F692A" w:rsidRPr="00B33620">
        <w:rPr>
          <w:rFonts w:ascii="Arial" w:hAnsi="Arial" w:cs="Arial"/>
          <w:sz w:val="24"/>
          <w:szCs w:val="24"/>
        </w:rPr>
        <w:t>e</w:t>
      </w:r>
      <w:proofErr w:type="spellEnd"/>
      <w:r w:rsidR="009F692A" w:rsidRPr="00B3362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33620">
        <w:rPr>
          <w:rFonts w:ascii="Arial" w:hAnsi="Arial" w:cs="Arial"/>
          <w:sz w:val="24"/>
          <w:szCs w:val="24"/>
        </w:rPr>
        <w:t>alg</w:t>
      </w:r>
      <w:r w:rsidR="000D06C5">
        <w:rPr>
          <w:rFonts w:ascii="Arial" w:hAnsi="Arial" w:cs="Arial"/>
          <w:sz w:val="24"/>
          <w:szCs w:val="24"/>
        </w:rPr>
        <w:t>u</w:t>
      </w:r>
      <w:r w:rsidR="00F00923" w:rsidRPr="00B33620">
        <w:rPr>
          <w:rFonts w:ascii="Arial" w:hAnsi="Arial" w:cs="Arial"/>
          <w:sz w:val="24"/>
          <w:szCs w:val="24"/>
        </w:rPr>
        <w:t>n</w:t>
      </w:r>
      <w:r w:rsidR="000D06C5">
        <w:rPr>
          <w:rFonts w:ascii="Arial" w:hAnsi="Arial" w:cs="Arial"/>
          <w:sz w:val="24"/>
          <w:szCs w:val="24"/>
        </w:rPr>
        <w:t>o</w:t>
      </w:r>
      <w:proofErr w:type="spellEnd"/>
      <w:r w:rsidRPr="00B33620">
        <w:rPr>
          <w:rFonts w:ascii="Arial" w:hAnsi="Arial" w:cs="Arial"/>
          <w:sz w:val="24"/>
          <w:szCs w:val="24"/>
        </w:rPr>
        <w:t xml:space="preserve"> d</w:t>
      </w:r>
      <w:r w:rsidR="000D06C5">
        <w:rPr>
          <w:rFonts w:ascii="Arial" w:hAnsi="Arial" w:cs="Arial"/>
          <w:sz w:val="24"/>
          <w:szCs w:val="24"/>
        </w:rPr>
        <w:t>e l</w:t>
      </w:r>
      <w:r w:rsidRPr="00B33620">
        <w:rPr>
          <w:rFonts w:ascii="Arial" w:hAnsi="Arial" w:cs="Arial"/>
          <w:sz w:val="24"/>
          <w:szCs w:val="24"/>
        </w:rPr>
        <w:t xml:space="preserve">os requisitos </w:t>
      </w:r>
      <w:proofErr w:type="spellStart"/>
      <w:r w:rsidRPr="00B33620">
        <w:rPr>
          <w:rFonts w:ascii="Arial" w:hAnsi="Arial" w:cs="Arial"/>
          <w:sz w:val="24"/>
          <w:szCs w:val="24"/>
        </w:rPr>
        <w:t>e</w:t>
      </w:r>
      <w:r w:rsidR="000D06C5">
        <w:rPr>
          <w:rFonts w:ascii="Arial" w:hAnsi="Arial" w:cs="Arial"/>
          <w:sz w:val="24"/>
          <w:szCs w:val="24"/>
        </w:rPr>
        <w:t>xig</w:t>
      </w:r>
      <w:r w:rsidRPr="00B33620">
        <w:rPr>
          <w:rFonts w:ascii="Arial" w:hAnsi="Arial" w:cs="Arial"/>
          <w:sz w:val="24"/>
          <w:szCs w:val="24"/>
        </w:rPr>
        <w:t>idos</w:t>
      </w:r>
      <w:proofErr w:type="spellEnd"/>
      <w:r w:rsidRPr="00B33620">
        <w:rPr>
          <w:rFonts w:ascii="Arial" w:hAnsi="Arial" w:cs="Arial"/>
          <w:sz w:val="24"/>
          <w:szCs w:val="24"/>
        </w:rPr>
        <w:t xml:space="preserve"> para ser </w:t>
      </w:r>
      <w:r w:rsidR="00B61C44">
        <w:rPr>
          <w:rFonts w:ascii="Arial" w:hAnsi="Arial" w:cs="Arial"/>
          <w:b/>
          <w:bCs/>
          <w:sz w:val="24"/>
          <w:szCs w:val="24"/>
        </w:rPr>
        <w:t>director</w:t>
      </w:r>
      <w:r w:rsidRPr="00B33620">
        <w:rPr>
          <w:rFonts w:ascii="Arial" w:hAnsi="Arial" w:cs="Arial"/>
          <w:b/>
          <w:bCs/>
          <w:sz w:val="24"/>
          <w:szCs w:val="24"/>
        </w:rPr>
        <w:t xml:space="preserve"> de </w:t>
      </w:r>
      <w:proofErr w:type="spellStart"/>
      <w:r w:rsidRPr="00B33620">
        <w:rPr>
          <w:rFonts w:ascii="Arial" w:hAnsi="Arial" w:cs="Arial"/>
          <w:b/>
          <w:bCs/>
          <w:sz w:val="24"/>
          <w:szCs w:val="24"/>
        </w:rPr>
        <w:t>tes</w:t>
      </w:r>
      <w:r w:rsidR="000D06C5">
        <w:rPr>
          <w:rFonts w:ascii="Arial" w:hAnsi="Arial" w:cs="Arial"/>
          <w:b/>
          <w:bCs/>
          <w:sz w:val="24"/>
          <w:szCs w:val="24"/>
        </w:rPr>
        <w:t>is</w:t>
      </w:r>
      <w:proofErr w:type="spellEnd"/>
      <w:r w:rsidRPr="00B3362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D06C5">
        <w:rPr>
          <w:rFonts w:ascii="Arial" w:hAnsi="Arial" w:cs="Arial"/>
          <w:sz w:val="24"/>
          <w:szCs w:val="24"/>
        </w:rPr>
        <w:t>Doctoral</w:t>
      </w:r>
      <w:proofErr w:type="spellEnd"/>
      <w:r w:rsidR="000D06C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D06C5">
        <w:rPr>
          <w:rFonts w:ascii="Arial" w:hAnsi="Arial" w:cs="Arial"/>
          <w:sz w:val="24"/>
          <w:szCs w:val="24"/>
        </w:rPr>
        <w:t>según</w:t>
      </w:r>
      <w:proofErr w:type="spellEnd"/>
      <w:r w:rsidR="000D06C5">
        <w:rPr>
          <w:rFonts w:ascii="Arial" w:hAnsi="Arial" w:cs="Arial"/>
          <w:sz w:val="24"/>
          <w:szCs w:val="24"/>
        </w:rPr>
        <w:t xml:space="preserve"> el R</w:t>
      </w:r>
      <w:r w:rsidRPr="00B33620">
        <w:rPr>
          <w:rFonts w:ascii="Arial" w:hAnsi="Arial" w:cs="Arial"/>
          <w:sz w:val="24"/>
          <w:szCs w:val="24"/>
        </w:rPr>
        <w:t>eal Decreto 576/2023</w:t>
      </w:r>
      <w:r w:rsidR="00F178E7" w:rsidRPr="00B33620">
        <w:rPr>
          <w:rFonts w:ascii="Arial" w:hAnsi="Arial" w:cs="Arial"/>
          <w:sz w:val="24"/>
          <w:szCs w:val="24"/>
        </w:rPr>
        <w:t xml:space="preserve"> que modifica </w:t>
      </w:r>
      <w:r w:rsidR="000D06C5">
        <w:rPr>
          <w:rFonts w:ascii="Arial" w:hAnsi="Arial" w:cs="Arial"/>
          <w:sz w:val="24"/>
          <w:szCs w:val="24"/>
        </w:rPr>
        <w:t>el</w:t>
      </w:r>
      <w:r w:rsidR="00F178E7" w:rsidRPr="00B33620">
        <w:rPr>
          <w:rFonts w:ascii="Arial" w:hAnsi="Arial" w:cs="Arial"/>
          <w:sz w:val="24"/>
          <w:szCs w:val="24"/>
        </w:rPr>
        <w:t xml:space="preserve"> Real Decreto 99/2011</w:t>
      </w:r>
      <w:r w:rsidRPr="00B33620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0D06C5">
        <w:rPr>
          <w:rFonts w:ascii="Arial" w:hAnsi="Arial" w:cs="Arial"/>
          <w:sz w:val="24"/>
          <w:szCs w:val="24"/>
        </w:rPr>
        <w:t>señale</w:t>
      </w:r>
      <w:proofErr w:type="spellEnd"/>
      <w:r w:rsidR="000D06C5">
        <w:rPr>
          <w:rFonts w:ascii="Arial" w:hAnsi="Arial" w:cs="Arial"/>
          <w:sz w:val="24"/>
          <w:szCs w:val="24"/>
        </w:rPr>
        <w:t xml:space="preserve"> el/l</w:t>
      </w:r>
      <w:r w:rsidRPr="00B33620">
        <w:rPr>
          <w:rFonts w:ascii="Arial" w:hAnsi="Arial" w:cs="Arial"/>
          <w:sz w:val="24"/>
          <w:szCs w:val="24"/>
        </w:rPr>
        <w:t>os que correspondan):</w:t>
      </w:r>
    </w:p>
    <w:p w14:paraId="7D64757F" w14:textId="249E566D" w:rsidR="006D4788" w:rsidRPr="00B33620" w:rsidRDefault="006D4788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</w:p>
    <w:p w14:paraId="696664E5" w14:textId="77777777" w:rsidR="00CE2AFB" w:rsidRPr="00B33620" w:rsidRDefault="00CE2AFB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</w:p>
    <w:p w14:paraId="362CD943" w14:textId="774F3B35" w:rsidR="00B6750B" w:rsidRPr="00B33620" w:rsidRDefault="00B6750B" w:rsidP="0037613E">
      <w:pPr>
        <w:spacing w:after="0" w:line="240" w:lineRule="auto"/>
        <w:contextualSpacing/>
        <w:jc w:val="both"/>
        <w:rPr>
          <w:rFonts w:ascii="Arial" w:hAnsi="Arial" w:cs="Arial"/>
        </w:rPr>
      </w:pPr>
      <w:r w:rsidRPr="00050CCF">
        <w:rPr>
          <w:rFonts w:ascii="Arial" w:hAnsi="Arial" w:cs="Arial"/>
          <w:b/>
          <w:bCs/>
        </w:rPr>
        <w:t xml:space="preserve">A) </w:t>
      </w:r>
      <w:proofErr w:type="spellStart"/>
      <w:r w:rsidR="00F00923" w:rsidRPr="00050CCF">
        <w:rPr>
          <w:rFonts w:ascii="Arial" w:hAnsi="Arial" w:cs="Arial"/>
          <w:b/>
          <w:bCs/>
        </w:rPr>
        <w:t>Perso</w:t>
      </w:r>
      <w:r w:rsidR="000D06C5">
        <w:rPr>
          <w:rFonts w:ascii="Arial" w:hAnsi="Arial" w:cs="Arial"/>
          <w:b/>
          <w:bCs/>
        </w:rPr>
        <w:t>n</w:t>
      </w:r>
      <w:r w:rsidR="00F00923" w:rsidRPr="00050CCF">
        <w:rPr>
          <w:rFonts w:ascii="Arial" w:hAnsi="Arial" w:cs="Arial"/>
          <w:b/>
          <w:bCs/>
        </w:rPr>
        <w:t>a</w:t>
      </w:r>
      <w:proofErr w:type="spellEnd"/>
      <w:r w:rsidR="00F00923" w:rsidRPr="00050CCF">
        <w:rPr>
          <w:rFonts w:ascii="Arial" w:hAnsi="Arial" w:cs="Arial"/>
          <w:b/>
          <w:bCs/>
        </w:rPr>
        <w:t xml:space="preserve"> </w:t>
      </w:r>
      <w:proofErr w:type="spellStart"/>
      <w:r w:rsidR="00F00923" w:rsidRPr="00050CCF">
        <w:rPr>
          <w:rFonts w:ascii="Arial" w:hAnsi="Arial" w:cs="Arial"/>
          <w:b/>
          <w:bCs/>
        </w:rPr>
        <w:t>do</w:t>
      </w:r>
      <w:r w:rsidR="000D06C5">
        <w:rPr>
          <w:rFonts w:ascii="Arial" w:hAnsi="Arial" w:cs="Arial"/>
          <w:b/>
          <w:bCs/>
        </w:rPr>
        <w:t>c</w:t>
      </w:r>
      <w:r w:rsidR="00F00923" w:rsidRPr="00050CCF">
        <w:rPr>
          <w:rFonts w:ascii="Arial" w:hAnsi="Arial" w:cs="Arial"/>
          <w:b/>
          <w:bCs/>
        </w:rPr>
        <w:t>tora</w:t>
      </w:r>
      <w:proofErr w:type="spellEnd"/>
      <w:r w:rsidR="00F00923" w:rsidRPr="00050CCF">
        <w:rPr>
          <w:rFonts w:ascii="Arial" w:hAnsi="Arial" w:cs="Arial"/>
          <w:b/>
          <w:bCs/>
        </w:rPr>
        <w:t xml:space="preserve"> española o </w:t>
      </w:r>
      <w:proofErr w:type="spellStart"/>
      <w:r w:rsidR="00F00923" w:rsidRPr="00050CCF">
        <w:rPr>
          <w:rFonts w:ascii="Arial" w:hAnsi="Arial" w:cs="Arial"/>
          <w:b/>
          <w:bCs/>
        </w:rPr>
        <w:t>e</w:t>
      </w:r>
      <w:r w:rsidR="000D06C5">
        <w:rPr>
          <w:rFonts w:ascii="Arial" w:hAnsi="Arial" w:cs="Arial"/>
          <w:b/>
          <w:bCs/>
        </w:rPr>
        <w:t>xtranjera</w:t>
      </w:r>
      <w:proofErr w:type="spellEnd"/>
      <w:r w:rsidR="00F00923" w:rsidRPr="00050CCF">
        <w:rPr>
          <w:rFonts w:ascii="Arial" w:hAnsi="Arial" w:cs="Arial"/>
          <w:b/>
          <w:bCs/>
        </w:rPr>
        <w:t xml:space="preserve"> que preste servi</w:t>
      </w:r>
      <w:r w:rsidR="000D06C5">
        <w:rPr>
          <w:rFonts w:ascii="Arial" w:hAnsi="Arial" w:cs="Arial"/>
          <w:b/>
          <w:bCs/>
        </w:rPr>
        <w:t>ci</w:t>
      </w:r>
      <w:r w:rsidR="00F00923" w:rsidRPr="00050CCF">
        <w:rPr>
          <w:rFonts w:ascii="Arial" w:hAnsi="Arial" w:cs="Arial"/>
          <w:b/>
          <w:bCs/>
        </w:rPr>
        <w:t>os en</w:t>
      </w:r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cualquier</w:t>
      </w:r>
      <w:proofErr w:type="spellEnd"/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universidad</w:t>
      </w:r>
      <w:proofErr w:type="spellEnd"/>
      <w:r w:rsidR="00F00923" w:rsidRPr="00050CCF">
        <w:rPr>
          <w:rFonts w:ascii="Arial" w:hAnsi="Arial" w:cs="Arial"/>
          <w:b/>
          <w:bCs/>
        </w:rPr>
        <w:t>, centro o institución</w:t>
      </w:r>
      <w:r w:rsidRPr="00050CCF">
        <w:rPr>
          <w:rFonts w:ascii="Arial" w:hAnsi="Arial" w:cs="Arial"/>
        </w:rPr>
        <w:t>:</w:t>
      </w:r>
    </w:p>
    <w:p w14:paraId="4C210FD1" w14:textId="77777777" w:rsidR="001A7144" w:rsidRPr="00B33620" w:rsidRDefault="001A7144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4B34C4E6" w14:textId="652251D8" w:rsidR="00C35846" w:rsidRPr="00B33620" w:rsidRDefault="00690DC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B33620">
            <w:rPr>
              <w:rFonts w:ascii="Segoe UI Symbol" w:eastAsia="MS Gothic" w:hAnsi="Segoe UI Symbol" w:cs="Segoe UI Symbol"/>
            </w:rPr>
            <w:t>☐</w:t>
          </w:r>
        </w:sdtContent>
      </w:sdt>
      <w:r w:rsidR="006D4788" w:rsidRPr="00B33620">
        <w:rPr>
          <w:rFonts w:ascii="Arial" w:hAnsi="Arial" w:cs="Arial"/>
        </w:rPr>
        <w:t xml:space="preserve"> </w:t>
      </w:r>
      <w:proofErr w:type="spellStart"/>
      <w:r w:rsidR="00F00923" w:rsidRPr="00B33620">
        <w:rPr>
          <w:rFonts w:ascii="Arial" w:hAnsi="Arial" w:cs="Arial"/>
        </w:rPr>
        <w:t>Te</w:t>
      </w:r>
      <w:r w:rsidR="000D06C5">
        <w:rPr>
          <w:rFonts w:ascii="Arial" w:hAnsi="Arial" w:cs="Arial"/>
        </w:rPr>
        <w:t>ne</w:t>
      </w:r>
      <w:r w:rsidR="00F00923" w:rsidRPr="00B33620">
        <w:rPr>
          <w:rFonts w:ascii="Arial" w:hAnsi="Arial" w:cs="Arial"/>
        </w:rPr>
        <w:t>r</w:t>
      </w:r>
      <w:proofErr w:type="spellEnd"/>
      <w:r w:rsidR="00F00923" w:rsidRPr="00B33620">
        <w:rPr>
          <w:rFonts w:ascii="Arial" w:hAnsi="Arial" w:cs="Arial"/>
        </w:rPr>
        <w:t xml:space="preserve"> </w:t>
      </w:r>
      <w:proofErr w:type="spellStart"/>
      <w:r w:rsidR="00F00923" w:rsidRPr="00B33620">
        <w:rPr>
          <w:rFonts w:ascii="Arial" w:hAnsi="Arial" w:cs="Arial"/>
        </w:rPr>
        <w:t>reco</w:t>
      </w:r>
      <w:r w:rsidR="000D06C5">
        <w:rPr>
          <w:rFonts w:ascii="Arial" w:hAnsi="Arial" w:cs="Arial"/>
        </w:rPr>
        <w:t>no</w:t>
      </w:r>
      <w:r w:rsidR="00F00923" w:rsidRPr="00B33620">
        <w:rPr>
          <w:rFonts w:ascii="Arial" w:hAnsi="Arial" w:cs="Arial"/>
        </w:rPr>
        <w:t>cido</w:t>
      </w:r>
      <w:proofErr w:type="spellEnd"/>
      <w:r w:rsidR="00F00923" w:rsidRPr="00B33620">
        <w:rPr>
          <w:rFonts w:ascii="Arial" w:hAnsi="Arial" w:cs="Arial"/>
        </w:rPr>
        <w:t>, po</w:t>
      </w:r>
      <w:r w:rsidR="000D06C5">
        <w:rPr>
          <w:rFonts w:ascii="Arial" w:hAnsi="Arial" w:cs="Arial"/>
        </w:rPr>
        <w:t xml:space="preserve">r </w:t>
      </w:r>
      <w:r w:rsidR="00F00923" w:rsidRPr="00B33620">
        <w:rPr>
          <w:rFonts w:ascii="Arial" w:hAnsi="Arial" w:cs="Arial"/>
        </w:rPr>
        <w:t xml:space="preserve">lo menos, un sexenio de </w:t>
      </w:r>
      <w:r w:rsidR="0057617E" w:rsidRPr="00B33620">
        <w:rPr>
          <w:rFonts w:ascii="Arial" w:hAnsi="Arial" w:cs="Arial"/>
        </w:rPr>
        <w:t>investigación</w:t>
      </w:r>
      <w:r w:rsidR="00B6750B" w:rsidRPr="00B33620">
        <w:rPr>
          <w:rFonts w:ascii="Arial" w:hAnsi="Arial" w:cs="Arial"/>
        </w:rPr>
        <w:t xml:space="preserve">. </w:t>
      </w:r>
    </w:p>
    <w:p w14:paraId="0A48DE37" w14:textId="77777777" w:rsidR="001A7144" w:rsidRPr="00B33620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</w:p>
    <w:p w14:paraId="4C0488DF" w14:textId="7CCA7DCC" w:rsidR="00C35846" w:rsidRPr="00B33620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  <w:r w:rsidRPr="00B33620">
        <w:rPr>
          <w:rFonts w:ascii="Arial" w:hAnsi="Arial" w:cs="Arial"/>
        </w:rPr>
        <w:tab/>
      </w:r>
      <w:r w:rsidR="00B6750B" w:rsidRPr="00B33620">
        <w:rPr>
          <w:rFonts w:ascii="Arial" w:hAnsi="Arial" w:cs="Arial"/>
          <w:b/>
          <w:bCs/>
        </w:rPr>
        <w:t xml:space="preserve">Nº de sexenios </w:t>
      </w:r>
      <w:proofErr w:type="spellStart"/>
      <w:r w:rsidR="00F00923" w:rsidRPr="00B33620">
        <w:rPr>
          <w:rFonts w:ascii="Arial" w:hAnsi="Arial" w:cs="Arial"/>
          <w:b/>
          <w:bCs/>
        </w:rPr>
        <w:t>reco</w:t>
      </w:r>
      <w:r w:rsidR="000D06C5">
        <w:rPr>
          <w:rFonts w:ascii="Arial" w:hAnsi="Arial" w:cs="Arial"/>
          <w:b/>
          <w:bCs/>
        </w:rPr>
        <w:t>nocidos</w:t>
      </w:r>
      <w:proofErr w:type="spellEnd"/>
      <w:r w:rsidRPr="00B33620">
        <w:rPr>
          <w:rFonts w:ascii="Arial" w:hAnsi="Arial" w:cs="Arial"/>
          <w:b/>
          <w:bCs/>
        </w:rPr>
        <w:t>:</w:t>
      </w:r>
      <w:r w:rsidRPr="00B33620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B33620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33B98906" w14:textId="28893CB8" w:rsidR="00C35846" w:rsidRPr="00B33620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  <w:r w:rsidRPr="00B33620">
        <w:rPr>
          <w:rFonts w:ascii="Arial" w:hAnsi="Arial" w:cs="Arial"/>
        </w:rPr>
        <w:tab/>
      </w:r>
      <w:r w:rsidR="00B6750B" w:rsidRPr="00B33620">
        <w:rPr>
          <w:rFonts w:ascii="Arial" w:hAnsi="Arial" w:cs="Arial"/>
          <w:b/>
          <w:bCs/>
        </w:rPr>
        <w:t>A</w:t>
      </w:r>
      <w:r w:rsidR="00F00923" w:rsidRPr="00B33620">
        <w:rPr>
          <w:rFonts w:ascii="Arial" w:hAnsi="Arial" w:cs="Arial"/>
          <w:b/>
          <w:bCs/>
        </w:rPr>
        <w:t>n</w:t>
      </w:r>
      <w:r w:rsidR="00B6750B" w:rsidRPr="00B33620">
        <w:rPr>
          <w:rFonts w:ascii="Arial" w:hAnsi="Arial" w:cs="Arial"/>
          <w:b/>
          <w:bCs/>
        </w:rPr>
        <w:t>o concesión d</w:t>
      </w:r>
      <w:r w:rsidR="000D06C5">
        <w:rPr>
          <w:rFonts w:ascii="Arial" w:hAnsi="Arial" w:cs="Arial"/>
          <w:b/>
          <w:bCs/>
        </w:rPr>
        <w:t>el</w:t>
      </w:r>
      <w:r w:rsidR="00B6750B" w:rsidRPr="00B33620">
        <w:rPr>
          <w:rFonts w:ascii="Arial" w:hAnsi="Arial" w:cs="Arial"/>
          <w:b/>
          <w:bCs/>
        </w:rPr>
        <w:t xml:space="preserve"> último sexenio</w:t>
      </w:r>
      <w:r w:rsidRPr="00B33620">
        <w:rPr>
          <w:rFonts w:ascii="Arial" w:hAnsi="Arial" w:cs="Arial"/>
          <w:b/>
          <w:bCs/>
        </w:rPr>
        <w:t>:</w:t>
      </w:r>
      <w:r w:rsidRPr="00B33620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B33620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6CBA2EE3" w14:textId="6158EE2E" w:rsidR="00C35846" w:rsidRPr="00B33620" w:rsidRDefault="00C35846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2BB64A78" w14:textId="77777777" w:rsidR="00627E22" w:rsidRPr="00B33620" w:rsidRDefault="00627E22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6702E710" w14:textId="6B7DC258" w:rsidR="00B6750B" w:rsidRPr="00B33620" w:rsidRDefault="0084006D" w:rsidP="0056487C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  <w:r w:rsidRPr="00050CCF">
        <w:rPr>
          <w:rFonts w:ascii="Arial" w:hAnsi="Arial" w:cs="Arial"/>
          <w:b/>
          <w:bCs/>
        </w:rPr>
        <w:t xml:space="preserve">B) </w:t>
      </w:r>
      <w:proofErr w:type="spellStart"/>
      <w:r w:rsidR="000D06C5" w:rsidRPr="00050CCF">
        <w:rPr>
          <w:rFonts w:ascii="Arial" w:hAnsi="Arial" w:cs="Arial"/>
          <w:b/>
          <w:bCs/>
        </w:rPr>
        <w:t>Perso</w:t>
      </w:r>
      <w:r w:rsidR="000D06C5">
        <w:rPr>
          <w:rFonts w:ascii="Arial" w:hAnsi="Arial" w:cs="Arial"/>
          <w:b/>
          <w:bCs/>
        </w:rPr>
        <w:t>n</w:t>
      </w:r>
      <w:r w:rsidR="000D06C5" w:rsidRPr="00050CCF">
        <w:rPr>
          <w:rFonts w:ascii="Arial" w:hAnsi="Arial" w:cs="Arial"/>
          <w:b/>
          <w:bCs/>
        </w:rPr>
        <w:t>a</w:t>
      </w:r>
      <w:proofErr w:type="spellEnd"/>
      <w:r w:rsidR="000D06C5" w:rsidRPr="00050CCF">
        <w:rPr>
          <w:rFonts w:ascii="Arial" w:hAnsi="Arial" w:cs="Arial"/>
          <w:b/>
          <w:bCs/>
        </w:rPr>
        <w:t xml:space="preserve"> </w:t>
      </w:r>
      <w:proofErr w:type="spellStart"/>
      <w:r w:rsidR="000D06C5" w:rsidRPr="00050CCF">
        <w:rPr>
          <w:rFonts w:ascii="Arial" w:hAnsi="Arial" w:cs="Arial"/>
          <w:b/>
          <w:bCs/>
        </w:rPr>
        <w:t>do</w:t>
      </w:r>
      <w:r w:rsidR="000D06C5">
        <w:rPr>
          <w:rFonts w:ascii="Arial" w:hAnsi="Arial" w:cs="Arial"/>
          <w:b/>
          <w:bCs/>
        </w:rPr>
        <w:t>c</w:t>
      </w:r>
      <w:r w:rsidR="000D06C5" w:rsidRPr="00050CCF">
        <w:rPr>
          <w:rFonts w:ascii="Arial" w:hAnsi="Arial" w:cs="Arial"/>
          <w:b/>
          <w:bCs/>
        </w:rPr>
        <w:t>tora</w:t>
      </w:r>
      <w:proofErr w:type="spellEnd"/>
      <w:r w:rsidR="000D06C5" w:rsidRPr="00050CCF">
        <w:rPr>
          <w:rFonts w:ascii="Arial" w:hAnsi="Arial" w:cs="Arial"/>
          <w:b/>
          <w:bCs/>
        </w:rPr>
        <w:t xml:space="preserve"> española o </w:t>
      </w:r>
      <w:proofErr w:type="spellStart"/>
      <w:r w:rsidR="000D06C5" w:rsidRPr="00050CCF">
        <w:rPr>
          <w:rFonts w:ascii="Arial" w:hAnsi="Arial" w:cs="Arial"/>
          <w:b/>
          <w:bCs/>
        </w:rPr>
        <w:t>e</w:t>
      </w:r>
      <w:r w:rsidR="000D06C5">
        <w:rPr>
          <w:rFonts w:ascii="Arial" w:hAnsi="Arial" w:cs="Arial"/>
          <w:b/>
          <w:bCs/>
        </w:rPr>
        <w:t>xtranjera</w:t>
      </w:r>
      <w:proofErr w:type="spellEnd"/>
      <w:r w:rsidR="000D06C5" w:rsidRPr="00050CCF">
        <w:rPr>
          <w:rFonts w:ascii="Arial" w:hAnsi="Arial" w:cs="Arial"/>
          <w:b/>
          <w:bCs/>
        </w:rPr>
        <w:t xml:space="preserve"> que preste servi</w:t>
      </w:r>
      <w:r w:rsidR="000D06C5">
        <w:rPr>
          <w:rFonts w:ascii="Arial" w:hAnsi="Arial" w:cs="Arial"/>
          <w:b/>
          <w:bCs/>
        </w:rPr>
        <w:t>ci</w:t>
      </w:r>
      <w:r w:rsidR="000D06C5" w:rsidRPr="00050CCF">
        <w:rPr>
          <w:rFonts w:ascii="Arial" w:hAnsi="Arial" w:cs="Arial"/>
          <w:b/>
          <w:bCs/>
        </w:rPr>
        <w:t>os en</w:t>
      </w:r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cualquier</w:t>
      </w:r>
      <w:proofErr w:type="spellEnd"/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universidad</w:t>
      </w:r>
      <w:proofErr w:type="spellEnd"/>
      <w:r w:rsidR="000D06C5" w:rsidRPr="00050CCF">
        <w:rPr>
          <w:rFonts w:ascii="Arial" w:hAnsi="Arial" w:cs="Arial"/>
          <w:b/>
          <w:bCs/>
        </w:rPr>
        <w:t>, centro o institución</w:t>
      </w:r>
      <w:r w:rsidR="007F190B" w:rsidRPr="00050CCF">
        <w:rPr>
          <w:rFonts w:ascii="Arial" w:hAnsi="Arial" w:cs="Arial"/>
          <w:b/>
          <w:bCs/>
        </w:rPr>
        <w:t xml:space="preserve"> </w:t>
      </w:r>
      <w:r w:rsidR="000D06C5">
        <w:rPr>
          <w:rFonts w:ascii="Arial" w:hAnsi="Arial" w:cs="Arial"/>
          <w:b/>
          <w:bCs/>
        </w:rPr>
        <w:t xml:space="preserve">y que no </w:t>
      </w:r>
      <w:proofErr w:type="spellStart"/>
      <w:r w:rsidR="000D06C5">
        <w:rPr>
          <w:rFonts w:ascii="Arial" w:hAnsi="Arial" w:cs="Arial"/>
          <w:b/>
          <w:bCs/>
        </w:rPr>
        <w:t>posea</w:t>
      </w:r>
      <w:proofErr w:type="spellEnd"/>
      <w:r w:rsidR="000D06C5">
        <w:rPr>
          <w:rFonts w:ascii="Arial" w:hAnsi="Arial" w:cs="Arial"/>
          <w:b/>
          <w:bCs/>
        </w:rPr>
        <w:t xml:space="preserve"> ningún </w:t>
      </w:r>
      <w:r w:rsidR="006E7F81" w:rsidRPr="00050CCF">
        <w:rPr>
          <w:rFonts w:ascii="Arial" w:hAnsi="Arial" w:cs="Arial"/>
          <w:b/>
          <w:bCs/>
        </w:rPr>
        <w:t xml:space="preserve">sexenio de </w:t>
      </w:r>
      <w:r w:rsidR="0057617E" w:rsidRPr="00050CCF">
        <w:rPr>
          <w:rFonts w:ascii="Arial" w:hAnsi="Arial" w:cs="Arial"/>
          <w:b/>
          <w:bCs/>
        </w:rPr>
        <w:t>investigación</w:t>
      </w:r>
      <w:r w:rsidR="007F190B" w:rsidRPr="00050CCF">
        <w:rPr>
          <w:rFonts w:ascii="Arial" w:hAnsi="Arial" w:cs="Arial"/>
          <w:b/>
          <w:bCs/>
        </w:rPr>
        <w:t>:</w:t>
      </w:r>
      <w:r w:rsidR="0056487C">
        <w:rPr>
          <w:rFonts w:ascii="Arial" w:hAnsi="Arial" w:cs="Arial"/>
          <w:b/>
          <w:bCs/>
        </w:rPr>
        <w:t xml:space="preserve"> </w:t>
      </w:r>
    </w:p>
    <w:p w14:paraId="1070C019" w14:textId="77777777" w:rsidR="001A7144" w:rsidRPr="00B33620" w:rsidRDefault="001A7144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</w:p>
    <w:p w14:paraId="0DAAB89B" w14:textId="24D8077B" w:rsidR="00AE14D1" w:rsidRPr="00645160" w:rsidRDefault="00690DC6" w:rsidP="00AE14D1">
      <w:pPr>
        <w:spacing w:after="0" w:line="240" w:lineRule="auto"/>
        <w:contextualSpacing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B33620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B33620">
        <w:rPr>
          <w:rFonts w:ascii="Arial" w:hAnsi="Arial" w:cs="Arial"/>
        </w:rPr>
        <w:t xml:space="preserve"> </w:t>
      </w:r>
      <w:r w:rsidR="00C63B7B" w:rsidRPr="00C63B7B">
        <w:rPr>
          <w:rFonts w:ascii="Arial" w:hAnsi="Arial" w:cs="Arial"/>
          <w:lang w:val="es-ES"/>
        </w:rPr>
        <w:t>Ser autor/a o coautor/a de po</w:t>
      </w:r>
      <w:r w:rsidR="000D06C5">
        <w:rPr>
          <w:rFonts w:ascii="Arial" w:hAnsi="Arial" w:cs="Arial"/>
          <w:lang w:val="es-ES"/>
        </w:rPr>
        <w:t xml:space="preserve">r </w:t>
      </w:r>
      <w:r w:rsidR="00C63B7B" w:rsidRPr="00C63B7B">
        <w:rPr>
          <w:rFonts w:ascii="Arial" w:hAnsi="Arial" w:cs="Arial"/>
          <w:lang w:val="es-ES"/>
        </w:rPr>
        <w:t>lo menos cinco aportaci</w:t>
      </w:r>
      <w:r w:rsidR="000D06C5">
        <w:rPr>
          <w:rFonts w:ascii="Arial" w:hAnsi="Arial" w:cs="Arial"/>
          <w:lang w:val="es-ES"/>
        </w:rPr>
        <w:t>ones</w:t>
      </w:r>
      <w:r w:rsidR="00C63B7B" w:rsidRPr="00C63B7B">
        <w:rPr>
          <w:rFonts w:ascii="Arial" w:hAnsi="Arial" w:cs="Arial"/>
          <w:lang w:val="es-ES"/>
        </w:rPr>
        <w:t xml:space="preserve"> que respondan a</w:t>
      </w:r>
      <w:r w:rsidR="000D06C5">
        <w:rPr>
          <w:rFonts w:ascii="Arial" w:hAnsi="Arial" w:cs="Arial"/>
          <w:lang w:val="es-ES"/>
        </w:rPr>
        <w:t xml:space="preserve"> l</w:t>
      </w:r>
      <w:r w:rsidR="00C63B7B" w:rsidRPr="00C63B7B">
        <w:rPr>
          <w:rFonts w:ascii="Arial" w:hAnsi="Arial" w:cs="Arial"/>
          <w:lang w:val="es-ES"/>
        </w:rPr>
        <w:t>os criterios de aplicaci</w:t>
      </w:r>
      <w:r w:rsidR="00C63B7B" w:rsidRPr="00C63B7B">
        <w:rPr>
          <w:rFonts w:ascii="Arial" w:hAnsi="Arial" w:cs="Arial" w:hint="cs"/>
          <w:lang w:val="es-ES"/>
        </w:rPr>
        <w:t>ó</w:t>
      </w:r>
      <w:r w:rsidR="00C63B7B" w:rsidRPr="00C63B7B">
        <w:rPr>
          <w:rFonts w:ascii="Arial" w:hAnsi="Arial" w:cs="Arial"/>
          <w:lang w:val="es-ES"/>
        </w:rPr>
        <w:t xml:space="preserve">n </w:t>
      </w:r>
      <w:r w:rsidR="000D06C5">
        <w:rPr>
          <w:rFonts w:ascii="Arial" w:hAnsi="Arial" w:cs="Arial"/>
          <w:lang w:val="es-ES"/>
        </w:rPr>
        <w:t xml:space="preserve">en la evaluación de los </w:t>
      </w:r>
      <w:r w:rsidR="00C63B7B" w:rsidRPr="00C63B7B">
        <w:rPr>
          <w:rFonts w:ascii="Arial" w:hAnsi="Arial" w:cs="Arial"/>
          <w:lang w:val="es-ES"/>
        </w:rPr>
        <w:t>sexenios de investigaci</w:t>
      </w:r>
      <w:r w:rsidR="00C63B7B" w:rsidRPr="00C63B7B">
        <w:rPr>
          <w:rFonts w:ascii="Arial" w:hAnsi="Arial" w:cs="Arial" w:hint="cs"/>
          <w:lang w:val="es-ES"/>
        </w:rPr>
        <w:t>ó</w:t>
      </w:r>
      <w:r w:rsidR="00C63B7B" w:rsidRPr="00C63B7B">
        <w:rPr>
          <w:rFonts w:ascii="Arial" w:hAnsi="Arial" w:cs="Arial"/>
          <w:lang w:val="es-ES"/>
        </w:rPr>
        <w:t>n d</w:t>
      </w:r>
      <w:r w:rsidR="000D06C5">
        <w:rPr>
          <w:rFonts w:ascii="Arial" w:hAnsi="Arial" w:cs="Arial"/>
          <w:lang w:val="es-ES"/>
        </w:rPr>
        <w:t>e l</w:t>
      </w:r>
      <w:r w:rsidR="00C63B7B" w:rsidRPr="00C63B7B">
        <w:rPr>
          <w:rFonts w:ascii="Arial" w:hAnsi="Arial" w:cs="Arial"/>
          <w:lang w:val="es-ES"/>
        </w:rPr>
        <w:t xml:space="preserve">a ANECA </w:t>
      </w:r>
      <w:r w:rsidR="000D06C5">
        <w:rPr>
          <w:rFonts w:ascii="Arial" w:hAnsi="Arial" w:cs="Arial"/>
          <w:lang w:val="es-ES"/>
        </w:rPr>
        <w:t>en el</w:t>
      </w:r>
      <w:r w:rsidR="00C63B7B" w:rsidRPr="00C63B7B">
        <w:rPr>
          <w:rFonts w:ascii="Arial" w:hAnsi="Arial" w:cs="Arial"/>
          <w:lang w:val="es-ES"/>
        </w:rPr>
        <w:t xml:space="preserve"> campo correspond</w:t>
      </w:r>
      <w:r w:rsidR="000D06C5">
        <w:rPr>
          <w:rFonts w:ascii="Arial" w:hAnsi="Arial" w:cs="Arial"/>
          <w:lang w:val="es-ES"/>
        </w:rPr>
        <w:t>i</w:t>
      </w:r>
      <w:r w:rsidR="00C63B7B" w:rsidRPr="00C63B7B">
        <w:rPr>
          <w:rFonts w:ascii="Arial" w:hAnsi="Arial" w:cs="Arial"/>
          <w:lang w:val="es-ES"/>
        </w:rPr>
        <w:t>ente.</w:t>
      </w:r>
    </w:p>
    <w:p w14:paraId="1EC90D46" w14:textId="77777777" w:rsidR="007E20D9" w:rsidRDefault="007E20D9" w:rsidP="00AE14D1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2F630F67" w14:textId="7184A081" w:rsidR="00E1701B" w:rsidRPr="00AE14D1" w:rsidRDefault="00AE14D1" w:rsidP="00AE14D1">
      <w:pPr>
        <w:spacing w:after="0" w:line="240" w:lineRule="auto"/>
        <w:contextualSpacing/>
        <w:jc w:val="both"/>
        <w:rPr>
          <w:rFonts w:ascii="Arial" w:hAnsi="Arial" w:cs="Arial"/>
        </w:rPr>
      </w:pPr>
      <w:r w:rsidRPr="00AE14D1">
        <w:rPr>
          <w:rFonts w:ascii="Arial" w:hAnsi="Arial" w:cs="Arial"/>
        </w:rPr>
        <w:t xml:space="preserve">De ser </w:t>
      </w:r>
      <w:proofErr w:type="spellStart"/>
      <w:r w:rsidRPr="00AE14D1">
        <w:rPr>
          <w:rFonts w:ascii="Arial" w:hAnsi="Arial" w:cs="Arial"/>
        </w:rPr>
        <w:t>art</w:t>
      </w:r>
      <w:r w:rsidR="000D06C5">
        <w:rPr>
          <w:rFonts w:ascii="Arial" w:hAnsi="Arial" w:cs="Arial"/>
        </w:rPr>
        <w:t>ículos</w:t>
      </w:r>
      <w:proofErr w:type="spellEnd"/>
      <w:r w:rsidRPr="00AE14D1">
        <w:rPr>
          <w:rFonts w:ascii="Arial" w:hAnsi="Arial" w:cs="Arial"/>
        </w:rPr>
        <w:t xml:space="preserve"> de investigación:</w:t>
      </w:r>
    </w:p>
    <w:p w14:paraId="6871B0CB" w14:textId="4BDFE9D6" w:rsidR="00C35846" w:rsidRPr="00B33620" w:rsidRDefault="00C35846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B33620" w14:paraId="00D69E0A" w14:textId="77777777" w:rsidTr="007134F5">
        <w:tc>
          <w:tcPr>
            <w:tcW w:w="592" w:type="dxa"/>
          </w:tcPr>
          <w:p w14:paraId="7350BDE6" w14:textId="2A98AC44" w:rsidR="00A13019" w:rsidRPr="00B33620" w:rsidRDefault="00A13019" w:rsidP="0057617E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908" w:type="dxa"/>
          </w:tcPr>
          <w:p w14:paraId="7071C3B5" w14:textId="77777777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1A61E008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  <w:r w:rsidR="00F00923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F00923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1BF1A7D5" w:rsidR="00A13019" w:rsidRPr="00B33620" w:rsidRDefault="00F00923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="00A13019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="00A13019"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="00A13019"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20C05279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6E5BCA3F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B33620" w:rsidRDefault="00B54AD7" w:rsidP="00B54AD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6B7B2495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DBD9433" w14:textId="46A491A9" w:rsidR="00140655" w:rsidRDefault="00140655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11747574"/>
                <w:placeholder>
                  <w:docPart w:val="04F64DD5607944AD87F89F518E07B13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4EA8AD4" w14:textId="427EDD10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AB0D4AA" w14:textId="56B0B974" w:rsidR="00EA1C99" w:rsidRDefault="003D3C12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32276FD5" w14:textId="77777777" w:rsidR="007E20D9" w:rsidRPr="00B33620" w:rsidRDefault="007E20D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D3C640A" w14:textId="05A1C936" w:rsidR="00EA1C99" w:rsidRPr="00B33620" w:rsidRDefault="00EA1C9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40655" w:rsidRPr="00B33620" w14:paraId="041B9ED8" w14:textId="77777777" w:rsidTr="007134F5">
        <w:tc>
          <w:tcPr>
            <w:tcW w:w="592" w:type="dxa"/>
          </w:tcPr>
          <w:p w14:paraId="5C12CDCA" w14:textId="215CF098" w:rsidR="00140655" w:rsidRPr="00B33620" w:rsidRDefault="00140655" w:rsidP="0014065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2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5F64AE0E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05553571"/>
                <w:placeholder>
                  <w:docPart w:val="0486B215A9E74BE1AE8F8981CA7B401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763F68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61145501"/>
                <w:placeholder>
                  <w:docPart w:val="0486B215A9E74BE1AE8F8981CA7B401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76B36F9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24084017"/>
                <w:placeholder>
                  <w:docPart w:val="09163A8F27654422843ED129A318C88C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728BF28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92237984"/>
                <w:placeholder>
                  <w:docPart w:val="97317D037DE343D8A06208CD92EEF55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13A2D0F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3857597"/>
                <w:placeholder>
                  <w:docPart w:val="DAFF30105E374BDFB659D1F2832EA24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FDF75E3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9151582"/>
                <w:placeholder>
                  <w:docPart w:val="DAFF30105E374BDFB659D1F2832EA24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BA4C5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77048190"/>
                <w:placeholder>
                  <w:docPart w:val="8B527EC797A94E41A56BC7E57295376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80FC5B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49963961"/>
                <w:placeholder>
                  <w:docPart w:val="8F135C7089A24D23B25F2773A31E357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02150C8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18524483"/>
                <w:placeholder>
                  <w:docPart w:val="4E6F99F745384FED86D56CE63F29EBE9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924C4D4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25423487"/>
                <w:placeholder>
                  <w:docPart w:val="6F9B7B05D373498D9A0DEA9F1A3AACB9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86DB73E" w14:textId="329FA706" w:rsidR="0014065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3623628"/>
                <w:placeholder>
                  <w:docPart w:val="26AB463EB1AB4A139804FD5B5778985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140655" w:rsidRPr="00B33620" w14:paraId="031F96F6" w14:textId="77777777" w:rsidTr="00EA2A67">
        <w:tc>
          <w:tcPr>
            <w:tcW w:w="592" w:type="dxa"/>
          </w:tcPr>
          <w:p w14:paraId="1CFD9167" w14:textId="1AD09A85" w:rsidR="00140655" w:rsidRPr="00B33620" w:rsidRDefault="00140655" w:rsidP="00EA2A6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302677C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79948585"/>
                <w:placeholder>
                  <w:docPart w:val="DAD53B0238A44FC6AE7169236C34AB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ECE42E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016257978"/>
                <w:placeholder>
                  <w:docPart w:val="DAD53B0238A44FC6AE7169236C34AB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EA1699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264312671"/>
                <w:placeholder>
                  <w:docPart w:val="0884B7B6CAFA49C6B97CB1968F5D1B4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471D4A3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85550883"/>
                <w:placeholder>
                  <w:docPart w:val="942418BFF7394282B63A4F8F681A7032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DF717A8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09316063"/>
                <w:placeholder>
                  <w:docPart w:val="30E1FE5E0D914F548A7056C5CA0B20A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B53427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01584862"/>
                <w:placeholder>
                  <w:docPart w:val="30E1FE5E0D914F548A7056C5CA0B20A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2A0FDF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31060397"/>
                <w:placeholder>
                  <w:docPart w:val="2AF36C2005704CAE95BB11279EAA7AF4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CAFB7C6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565530942"/>
                <w:placeholder>
                  <w:docPart w:val="95A6D22C15244802B2A15380D8B4F792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C2A1800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512724750"/>
                <w:placeholder>
                  <w:docPart w:val="59227DD79DBD45B9A878A2FE53F42203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E76F26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707343649"/>
                <w:placeholder>
                  <w:docPart w:val="555D0597E7024F8BBA5DB46AAFFC9ABE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919F02C" w14:textId="5A9FD2A7" w:rsidR="0014065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85151411"/>
                <w:placeholder>
                  <w:docPart w:val="5474D20FB1004D49954AA5EEC346C62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140655" w:rsidRPr="00B33620" w14:paraId="72848140" w14:textId="77777777" w:rsidTr="00EA2A67">
        <w:tc>
          <w:tcPr>
            <w:tcW w:w="592" w:type="dxa"/>
          </w:tcPr>
          <w:p w14:paraId="1A4D2ABE" w14:textId="4449BA34" w:rsidR="00140655" w:rsidRPr="00B33620" w:rsidRDefault="00140655" w:rsidP="00EA2A6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0F16A04D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916360124"/>
                <w:placeholder>
                  <w:docPart w:val="9841FD1F0B6447DEA2CBEBCA561328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2106144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9127592"/>
                <w:placeholder>
                  <w:docPart w:val="9841FD1F0B6447DEA2CBEBCA561328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9706FD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761864086"/>
                <w:placeholder>
                  <w:docPart w:val="DD834BD942F943FBA51B334D645A1AD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7FEBA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67944763"/>
                <w:placeholder>
                  <w:docPart w:val="DCBE18BD08BA407C96BCB141DFD2C79B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B80C121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7844309"/>
                <w:placeholder>
                  <w:docPart w:val="FA3E30A133D14D2693D49A76EBEA226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7E102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7320161"/>
                <w:placeholder>
                  <w:docPart w:val="FA3E30A133D14D2693D49A76EBEA226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03EFAC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2543405"/>
                <w:placeholder>
                  <w:docPart w:val="D4511FFF2F394F3BA5D32B064E9ECDAF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B2807EC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283998266"/>
                <w:placeholder>
                  <w:docPart w:val="9CB8349F46A84F4EA8A803B45945FED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9C4E232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3098535"/>
                <w:placeholder>
                  <w:docPart w:val="EE1C28B97B7D4D199B33FC1AA9215FBE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1265C81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37728000"/>
                <w:placeholder>
                  <w:docPart w:val="7FB5B1DE54FA48D190131CFE394025EE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D3D44C8" w14:textId="37B76727" w:rsidR="0014065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42067314"/>
                <w:placeholder>
                  <w:docPart w:val="A5E42044480A4003870799272A35204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140655" w:rsidRPr="00B33620" w14:paraId="54D9A044" w14:textId="77777777" w:rsidTr="00EA2A67">
        <w:tc>
          <w:tcPr>
            <w:tcW w:w="592" w:type="dxa"/>
          </w:tcPr>
          <w:p w14:paraId="222277CC" w14:textId="51587695" w:rsidR="00140655" w:rsidRPr="00B33620" w:rsidRDefault="00140655" w:rsidP="00EA2A6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4ECBE81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0589026"/>
                <w:placeholder>
                  <w:docPart w:val="2266F45759C2497693AE770C68D5DA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F940B67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063723291"/>
                <w:placeholder>
                  <w:docPart w:val="2266F45759C2497693AE770C68D5DA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D866613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669216603"/>
                <w:placeholder>
                  <w:docPart w:val="4698D0963A9A4ED7BE0AC5D12AE70C0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806EA40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504498824"/>
                <w:placeholder>
                  <w:docPart w:val="23F4962B1AC948778BB04736C53448E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C558320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81851302"/>
                <w:placeholder>
                  <w:docPart w:val="7554A9AD8CB047AA9D5CD777A525928C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7942F5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64015436"/>
                <w:placeholder>
                  <w:docPart w:val="7554A9AD8CB047AA9D5CD777A525928C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AE96989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554272486"/>
                <w:placeholder>
                  <w:docPart w:val="667398AB679844E7BBB2E5215A0FB58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827E71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04064089"/>
                <w:placeholder>
                  <w:docPart w:val="F619CBC9B6C3497EAB9F99BAD8D31232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4398E71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52522807"/>
                <w:placeholder>
                  <w:docPart w:val="2998A3586D574E3F92F9E0B69DBBBA33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F1A5346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45900885"/>
                <w:placeholder>
                  <w:docPart w:val="5BB150E418D1474880F275B035DA155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5ED5232" w14:textId="77777777" w:rsidR="00140655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55973587"/>
                <w:placeholder>
                  <w:docPart w:val="CDF21072ECA34DD5B3DA0B28C90622F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670F666F" w14:textId="4FDABF64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19D72EB" w14:textId="4D85F8AC" w:rsidR="00B6750B" w:rsidRPr="00B33620" w:rsidRDefault="000D06C5" w:rsidP="00092923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Y</w:t>
      </w:r>
      <w:r w:rsidR="00B6750B" w:rsidRPr="00B33620">
        <w:rPr>
          <w:rFonts w:ascii="Arial" w:hAnsi="Arial" w:cs="Arial"/>
        </w:rPr>
        <w:t xml:space="preserve"> para que así conste, </w:t>
      </w:r>
      <w:r>
        <w:rPr>
          <w:rFonts w:ascii="Arial" w:hAnsi="Arial" w:cs="Arial"/>
        </w:rPr>
        <w:t xml:space="preserve">firmo el </w:t>
      </w:r>
      <w:r w:rsidR="00B6750B" w:rsidRPr="00B33620">
        <w:rPr>
          <w:rFonts w:ascii="Arial" w:hAnsi="Arial" w:cs="Arial"/>
        </w:rPr>
        <w:t>presente documento</w:t>
      </w:r>
    </w:p>
    <w:p w14:paraId="704E810D" w14:textId="77777777" w:rsidR="00B6750B" w:rsidRPr="00B33620" w:rsidRDefault="00B6750B" w:rsidP="00092923">
      <w:pPr>
        <w:spacing w:after="0" w:line="240" w:lineRule="auto"/>
        <w:contextualSpacing/>
        <w:rPr>
          <w:rFonts w:ascii="Arial" w:hAnsi="Arial" w:cs="Arial"/>
        </w:rPr>
      </w:pPr>
    </w:p>
    <w:p w14:paraId="0EB9CE34" w14:textId="76FFA05A" w:rsidR="00B6750B" w:rsidRPr="00B33620" w:rsidRDefault="00B6750B" w:rsidP="00092923">
      <w:pPr>
        <w:spacing w:after="0" w:line="240" w:lineRule="auto"/>
        <w:contextualSpacing/>
        <w:rPr>
          <w:rFonts w:ascii="Arial" w:hAnsi="Arial" w:cs="Arial"/>
        </w:rPr>
      </w:pPr>
      <w:r w:rsidRPr="00B33620">
        <w:rPr>
          <w:rFonts w:ascii="Arial" w:hAnsi="Arial" w:cs="Arial"/>
        </w:rPr>
        <w:t xml:space="preserve">Lugar </w:t>
      </w:r>
      <w:r w:rsidR="000D06C5">
        <w:rPr>
          <w:rFonts w:ascii="Arial" w:hAnsi="Arial" w:cs="Arial"/>
        </w:rPr>
        <w:t>y fecha</w:t>
      </w:r>
    </w:p>
    <w:p w14:paraId="09286BBF" w14:textId="77777777" w:rsidR="00B6750B" w:rsidRPr="00B33620" w:rsidRDefault="00B6750B" w:rsidP="00092923">
      <w:pPr>
        <w:spacing w:after="0" w:line="240" w:lineRule="auto"/>
        <w:contextualSpacing/>
        <w:rPr>
          <w:rFonts w:ascii="Arial" w:hAnsi="Arial" w:cs="Arial"/>
        </w:rPr>
      </w:pPr>
    </w:p>
    <w:p w14:paraId="6EBA4378" w14:textId="42AA039A" w:rsidR="00B6750B" w:rsidRPr="00B33620" w:rsidRDefault="000D06C5" w:rsidP="00092923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Firma</w:t>
      </w:r>
      <w:r w:rsidR="00B6750B" w:rsidRPr="00B33620">
        <w:rPr>
          <w:rFonts w:ascii="Arial" w:hAnsi="Arial" w:cs="Arial"/>
        </w:rPr>
        <w:t>:</w:t>
      </w:r>
    </w:p>
    <w:p w14:paraId="57A7A60D" w14:textId="64F8E30C" w:rsidR="00716CBC" w:rsidRPr="00B33620" w:rsidRDefault="00716CBC" w:rsidP="001A7144">
      <w:pPr>
        <w:spacing w:after="0" w:line="240" w:lineRule="auto"/>
        <w:contextualSpacing/>
        <w:rPr>
          <w:rFonts w:ascii="Arial" w:hAnsi="Arial" w:cs="Arial"/>
        </w:rPr>
      </w:pPr>
    </w:p>
    <w:p w14:paraId="4BC7657C" w14:textId="77777777" w:rsidR="00716CBC" w:rsidRPr="00B33620" w:rsidRDefault="00716CBC" w:rsidP="001A7144">
      <w:pPr>
        <w:spacing w:after="0" w:line="240" w:lineRule="auto"/>
        <w:contextualSpacing/>
        <w:rPr>
          <w:rFonts w:ascii="Arial" w:hAnsi="Arial" w:cs="Arial"/>
        </w:rPr>
      </w:pPr>
    </w:p>
    <w:sectPr w:rsidR="00716CBC" w:rsidRPr="00B33620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4DDD21" w14:textId="77777777" w:rsidR="00BC6EA5" w:rsidRPr="00722C64" w:rsidRDefault="00BC6EA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98E2494" w14:textId="77777777" w:rsidR="00BC6EA5" w:rsidRPr="00722C64" w:rsidRDefault="00BC6EA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255E0EC5" w14:textId="77777777" w:rsidR="00BC6EA5" w:rsidRPr="00722C64" w:rsidRDefault="00BC6E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47F552" w14:textId="77777777" w:rsidR="00BC6EA5" w:rsidRPr="00722C64" w:rsidRDefault="00BC6EA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4E07547" w14:textId="77777777" w:rsidR="00BC6EA5" w:rsidRPr="00722C64" w:rsidRDefault="00BC6EA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46B236F" w14:textId="77777777" w:rsidR="00BC6EA5" w:rsidRPr="00722C64" w:rsidRDefault="00BC6E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017E5C30" w:rsidR="00140655" w:rsidRPr="00B429B4" w:rsidRDefault="00754B7E" w:rsidP="00140655">
    <w:pPr>
      <w:rPr>
        <w:rFonts w:cstheme="minorHAnsi"/>
      </w:rPr>
    </w:pPr>
    <w:r w:rsidRPr="00754B7E">
      <w:rPr>
        <w:rFonts w:cstheme="minorHAnsi"/>
        <w:color w:val="FF31CC"/>
        <w:sz w:val="23"/>
        <w:szCs w:val="23"/>
      </w:rPr>
      <w:t xml:space="preserve">Programa Oficial de </w:t>
    </w:r>
    <w:proofErr w:type="spellStart"/>
    <w:r w:rsidRPr="00754B7E">
      <w:rPr>
        <w:rFonts w:cstheme="minorHAnsi"/>
        <w:color w:val="FF31CC"/>
        <w:sz w:val="23"/>
        <w:szCs w:val="23"/>
      </w:rPr>
      <w:t>Doctorado</w:t>
    </w:r>
    <w:proofErr w:type="spellEnd"/>
    <w:r w:rsidRPr="00754B7E">
      <w:rPr>
        <w:rFonts w:cstheme="minorHAnsi"/>
        <w:color w:val="FF31CC"/>
        <w:sz w:val="23"/>
        <w:szCs w:val="23"/>
      </w:rPr>
      <w:t xml:space="preserve"> en </w:t>
    </w:r>
    <w:r w:rsidR="00CA7C31">
      <w:rPr>
        <w:rFonts w:cstheme="minorHAnsi"/>
        <w:color w:val="FF31CC"/>
        <w:sz w:val="23"/>
        <w:szCs w:val="23"/>
      </w:rPr>
      <w:t>Desenvolvemento Psicolóxico, Aprendizaxe e Saúde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07340"/>
    <w:rsid w:val="00050CCF"/>
    <w:rsid w:val="000B57E1"/>
    <w:rsid w:val="000D06C5"/>
    <w:rsid w:val="00123B11"/>
    <w:rsid w:val="00140655"/>
    <w:rsid w:val="001437F2"/>
    <w:rsid w:val="0015172D"/>
    <w:rsid w:val="001A7144"/>
    <w:rsid w:val="001E1E46"/>
    <w:rsid w:val="001E787A"/>
    <w:rsid w:val="002409D3"/>
    <w:rsid w:val="002961C6"/>
    <w:rsid w:val="00296B1E"/>
    <w:rsid w:val="002B768D"/>
    <w:rsid w:val="002F1B59"/>
    <w:rsid w:val="002F38A3"/>
    <w:rsid w:val="002F7E57"/>
    <w:rsid w:val="00342534"/>
    <w:rsid w:val="003849FC"/>
    <w:rsid w:val="00386B60"/>
    <w:rsid w:val="0039629E"/>
    <w:rsid w:val="003B2D0A"/>
    <w:rsid w:val="003D3C12"/>
    <w:rsid w:val="004453B0"/>
    <w:rsid w:val="00456215"/>
    <w:rsid w:val="004628E8"/>
    <w:rsid w:val="004877D1"/>
    <w:rsid w:val="004B2F4F"/>
    <w:rsid w:val="004E2AFA"/>
    <w:rsid w:val="0052329A"/>
    <w:rsid w:val="005360FC"/>
    <w:rsid w:val="0056487C"/>
    <w:rsid w:val="0057617E"/>
    <w:rsid w:val="00577480"/>
    <w:rsid w:val="00586F9E"/>
    <w:rsid w:val="005A4A10"/>
    <w:rsid w:val="00627E22"/>
    <w:rsid w:val="0063362F"/>
    <w:rsid w:val="00645160"/>
    <w:rsid w:val="0065347D"/>
    <w:rsid w:val="00656510"/>
    <w:rsid w:val="00690DC6"/>
    <w:rsid w:val="006C222C"/>
    <w:rsid w:val="006D4788"/>
    <w:rsid w:val="006E7F81"/>
    <w:rsid w:val="006F5957"/>
    <w:rsid w:val="00710BA3"/>
    <w:rsid w:val="007134F5"/>
    <w:rsid w:val="00716CBC"/>
    <w:rsid w:val="00720FF6"/>
    <w:rsid w:val="00722C64"/>
    <w:rsid w:val="00754B7E"/>
    <w:rsid w:val="00757DA1"/>
    <w:rsid w:val="007673CB"/>
    <w:rsid w:val="007E20D9"/>
    <w:rsid w:val="007F190B"/>
    <w:rsid w:val="00813517"/>
    <w:rsid w:val="00816393"/>
    <w:rsid w:val="0081758A"/>
    <w:rsid w:val="0084006D"/>
    <w:rsid w:val="008F55F5"/>
    <w:rsid w:val="0092542C"/>
    <w:rsid w:val="009B19D7"/>
    <w:rsid w:val="009D602C"/>
    <w:rsid w:val="009E75FB"/>
    <w:rsid w:val="009F550A"/>
    <w:rsid w:val="009F692A"/>
    <w:rsid w:val="00A12E4F"/>
    <w:rsid w:val="00A13019"/>
    <w:rsid w:val="00A37B4F"/>
    <w:rsid w:val="00A5270C"/>
    <w:rsid w:val="00AA1EAD"/>
    <w:rsid w:val="00AA2A16"/>
    <w:rsid w:val="00AE14D1"/>
    <w:rsid w:val="00AF06B0"/>
    <w:rsid w:val="00B04CA0"/>
    <w:rsid w:val="00B16B1F"/>
    <w:rsid w:val="00B17888"/>
    <w:rsid w:val="00B33620"/>
    <w:rsid w:val="00B54AD7"/>
    <w:rsid w:val="00B60B36"/>
    <w:rsid w:val="00B61C44"/>
    <w:rsid w:val="00B6750B"/>
    <w:rsid w:val="00B85FAA"/>
    <w:rsid w:val="00BC6EA5"/>
    <w:rsid w:val="00BD1FAD"/>
    <w:rsid w:val="00C32739"/>
    <w:rsid w:val="00C35846"/>
    <w:rsid w:val="00C63B7B"/>
    <w:rsid w:val="00CA7C31"/>
    <w:rsid w:val="00CE2AFB"/>
    <w:rsid w:val="00D00303"/>
    <w:rsid w:val="00D700E2"/>
    <w:rsid w:val="00DB1AEA"/>
    <w:rsid w:val="00DB5C8F"/>
    <w:rsid w:val="00DF6D1B"/>
    <w:rsid w:val="00E1701B"/>
    <w:rsid w:val="00E464AE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6C5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F64DD5607944AD87F89F518E07B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6652-8F2E-4D63-BA4A-F26B23A92061}"/>
      </w:docPartPr>
      <w:docPartBody>
        <w:p w:rsidR="00E556AC" w:rsidRDefault="009640DB" w:rsidP="009640DB">
          <w:pPr>
            <w:pStyle w:val="04F64DD5607944AD87F89F518E07B13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86B215A9E74BE1AE8F8981CA7B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59F6B-474E-4935-A762-47FE7862A7FF}"/>
      </w:docPartPr>
      <w:docPartBody>
        <w:p w:rsidR="00E556AC" w:rsidRDefault="009640DB" w:rsidP="009640DB">
          <w:pPr>
            <w:pStyle w:val="0486B215A9E74BE1AE8F8981CA7B40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9163A8F27654422843ED129A318C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D8498-9BD1-46BF-A9E9-A7BCA0393AB3}"/>
      </w:docPartPr>
      <w:docPartBody>
        <w:p w:rsidR="00E556AC" w:rsidRDefault="009640DB" w:rsidP="009640DB">
          <w:pPr>
            <w:pStyle w:val="09163A8F27654422843ED129A318C88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7317D037DE343D8A06208CD92EEF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D2854-63DB-4AF1-BCB1-555FEA511622}"/>
      </w:docPartPr>
      <w:docPartBody>
        <w:p w:rsidR="00E556AC" w:rsidRDefault="009640DB" w:rsidP="009640DB">
          <w:pPr>
            <w:pStyle w:val="97317D037DE343D8A06208CD92EEF5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FF30105E374BDFB659D1F2832EA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D583E-0F3D-495D-A697-47850ED54C89}"/>
      </w:docPartPr>
      <w:docPartBody>
        <w:p w:rsidR="00E556AC" w:rsidRDefault="009640DB" w:rsidP="009640DB">
          <w:pPr>
            <w:pStyle w:val="DAFF30105E374BDFB659D1F2832EA2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B527EC797A94E41A56BC7E572953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5E105-3F5F-4013-AA49-D182C9E9714D}"/>
      </w:docPartPr>
      <w:docPartBody>
        <w:p w:rsidR="00E556AC" w:rsidRDefault="009640DB" w:rsidP="009640DB">
          <w:pPr>
            <w:pStyle w:val="8B527EC797A94E41A56BC7E57295376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135C7089A24D23B25F2773A31E3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80750-DED5-453E-A093-2C081AA27C17}"/>
      </w:docPartPr>
      <w:docPartBody>
        <w:p w:rsidR="00E556AC" w:rsidRDefault="009640DB" w:rsidP="009640DB">
          <w:pPr>
            <w:pStyle w:val="8F135C7089A24D23B25F2773A31E35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6F99F745384FED86D56CE63F29E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6CB79-8D0A-4E0C-AC09-044702A722F9}"/>
      </w:docPartPr>
      <w:docPartBody>
        <w:p w:rsidR="00E556AC" w:rsidRDefault="009640DB" w:rsidP="009640DB">
          <w:pPr>
            <w:pStyle w:val="4E6F99F745384FED86D56CE63F29EB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9B7B05D373498D9A0DEA9F1A3AA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751CF-848F-4C85-8C8B-F91C342F0FF3}"/>
      </w:docPartPr>
      <w:docPartBody>
        <w:p w:rsidR="00E556AC" w:rsidRDefault="009640DB" w:rsidP="009640DB">
          <w:pPr>
            <w:pStyle w:val="6F9B7B05D373498D9A0DEA9F1A3AAC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6AB463EB1AB4A139804FD5B57789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7F59F-A87B-45B8-88F6-FEEDD92BA923}"/>
      </w:docPartPr>
      <w:docPartBody>
        <w:p w:rsidR="00E556AC" w:rsidRDefault="009640DB" w:rsidP="009640DB">
          <w:pPr>
            <w:pStyle w:val="26AB463EB1AB4A139804FD5B5778985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AD53B0238A44FC6AE7169236C34A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3D924-CE5B-4D4C-BE01-348D6166AFF3}"/>
      </w:docPartPr>
      <w:docPartBody>
        <w:p w:rsidR="00E556AC" w:rsidRDefault="009640DB" w:rsidP="009640DB">
          <w:pPr>
            <w:pStyle w:val="DAD53B0238A44FC6AE7169236C34AB6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84B7B6CAFA49C6B97CB1968F5D1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5DD21-EB42-4E91-BCDF-3ECE04374035}"/>
      </w:docPartPr>
      <w:docPartBody>
        <w:p w:rsidR="00E556AC" w:rsidRDefault="009640DB" w:rsidP="009640DB">
          <w:pPr>
            <w:pStyle w:val="0884B7B6CAFA49C6B97CB1968F5D1B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2418BFF7394282B63A4F8F681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08156-7508-4780-A022-52CD38D4ABBD}"/>
      </w:docPartPr>
      <w:docPartBody>
        <w:p w:rsidR="00E556AC" w:rsidRDefault="009640DB" w:rsidP="009640DB">
          <w:pPr>
            <w:pStyle w:val="942418BFF7394282B63A4F8F681A70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0E1FE5E0D914F548A7056C5CA0B2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69BA3-E862-4B62-A035-4F58AE5D3C98}"/>
      </w:docPartPr>
      <w:docPartBody>
        <w:p w:rsidR="00E556AC" w:rsidRDefault="009640DB" w:rsidP="009640DB">
          <w:pPr>
            <w:pStyle w:val="30E1FE5E0D914F548A7056C5CA0B20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AF36C2005704CAE95BB11279EAA7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167A6-E477-4E09-B46F-2DC983402123}"/>
      </w:docPartPr>
      <w:docPartBody>
        <w:p w:rsidR="00E556AC" w:rsidRDefault="009640DB" w:rsidP="009640DB">
          <w:pPr>
            <w:pStyle w:val="2AF36C2005704CAE95BB11279EAA7A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A6D22C15244802B2A15380D8B4F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B5A25-2F52-4752-8B7C-701B47310010}"/>
      </w:docPartPr>
      <w:docPartBody>
        <w:p w:rsidR="00E556AC" w:rsidRDefault="009640DB" w:rsidP="009640DB">
          <w:pPr>
            <w:pStyle w:val="95A6D22C15244802B2A15380D8B4F79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27DD79DBD45B9A878A2FE53F42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6A1DE-BBF9-4872-A16D-4755D0928965}"/>
      </w:docPartPr>
      <w:docPartBody>
        <w:p w:rsidR="00E556AC" w:rsidRDefault="009640DB" w:rsidP="009640DB">
          <w:pPr>
            <w:pStyle w:val="59227DD79DBD45B9A878A2FE53F422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5D0597E7024F8BBA5DB46AAFFC9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D7257-AC39-4F32-B163-8F188AA3B0B2}"/>
      </w:docPartPr>
      <w:docPartBody>
        <w:p w:rsidR="00E556AC" w:rsidRDefault="009640DB" w:rsidP="009640DB">
          <w:pPr>
            <w:pStyle w:val="555D0597E7024F8BBA5DB46AAFFC9A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74D20FB1004D49954AA5EEC346C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881DC-30F4-4D2A-A648-7CF5C367097A}"/>
      </w:docPartPr>
      <w:docPartBody>
        <w:p w:rsidR="00E556AC" w:rsidRDefault="009640DB" w:rsidP="009640DB">
          <w:pPr>
            <w:pStyle w:val="5474D20FB1004D49954AA5EEC346C62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841FD1F0B6447DEA2CBEBCA56132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D0D63-432A-4F8F-AB07-1ECD8630ABAE}"/>
      </w:docPartPr>
      <w:docPartBody>
        <w:p w:rsidR="00E556AC" w:rsidRDefault="009640DB" w:rsidP="009640DB">
          <w:pPr>
            <w:pStyle w:val="9841FD1F0B6447DEA2CBEBCA561328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D834BD942F943FBA51B334D645A1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858CC-C18D-4807-96D6-48A3C9FD111A}"/>
      </w:docPartPr>
      <w:docPartBody>
        <w:p w:rsidR="00E556AC" w:rsidRDefault="009640DB" w:rsidP="009640DB">
          <w:pPr>
            <w:pStyle w:val="DD834BD942F943FBA51B334D645A1AD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CBE18BD08BA407C96BCB141DFD2C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A9E83-A375-4A7F-A206-E01C509BB4B3}"/>
      </w:docPartPr>
      <w:docPartBody>
        <w:p w:rsidR="00E556AC" w:rsidRDefault="009640DB" w:rsidP="009640DB">
          <w:pPr>
            <w:pStyle w:val="DCBE18BD08BA407C96BCB141DFD2C79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A3E30A133D14D2693D49A76EBEA2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43C54-3C37-4E70-B0DE-428CC619CF0E}"/>
      </w:docPartPr>
      <w:docPartBody>
        <w:p w:rsidR="00E556AC" w:rsidRDefault="009640DB" w:rsidP="009640DB">
          <w:pPr>
            <w:pStyle w:val="FA3E30A133D14D2693D49A76EBEA226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511FFF2F394F3BA5D32B064E9EC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F04B9-9E74-48E9-ACE7-46096B31B327}"/>
      </w:docPartPr>
      <w:docPartBody>
        <w:p w:rsidR="00E556AC" w:rsidRDefault="009640DB" w:rsidP="009640DB">
          <w:pPr>
            <w:pStyle w:val="D4511FFF2F394F3BA5D32B064E9ECD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B8349F46A84F4EA8A803B45945F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E4D7C-2031-4ACC-B60E-5BC472D4CE92}"/>
      </w:docPartPr>
      <w:docPartBody>
        <w:p w:rsidR="00E556AC" w:rsidRDefault="009640DB" w:rsidP="009640DB">
          <w:pPr>
            <w:pStyle w:val="9CB8349F46A84F4EA8A803B45945FED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E1C28B97B7D4D199B33FC1AA9215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098E3-2116-4F86-8053-173E35F70BA1}"/>
      </w:docPartPr>
      <w:docPartBody>
        <w:p w:rsidR="00E556AC" w:rsidRDefault="009640DB" w:rsidP="009640DB">
          <w:pPr>
            <w:pStyle w:val="EE1C28B97B7D4D199B33FC1AA9215F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B5B1DE54FA48D190131CFE39402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4816-6FF0-4FF5-8B8B-86180F29D8BD}"/>
      </w:docPartPr>
      <w:docPartBody>
        <w:p w:rsidR="00E556AC" w:rsidRDefault="009640DB" w:rsidP="009640DB">
          <w:pPr>
            <w:pStyle w:val="7FB5B1DE54FA48D190131CFE394025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5E42044480A4003870799272A352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EF93F-B0ED-4ED8-8739-F3E468826B47}"/>
      </w:docPartPr>
      <w:docPartBody>
        <w:p w:rsidR="00E556AC" w:rsidRDefault="009640DB" w:rsidP="009640DB">
          <w:pPr>
            <w:pStyle w:val="A5E42044480A4003870799272A35204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266F45759C2497693AE770C68D5D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68907-8186-43A2-842A-F606A1BE348E}"/>
      </w:docPartPr>
      <w:docPartBody>
        <w:p w:rsidR="00E556AC" w:rsidRDefault="009640DB" w:rsidP="009640DB">
          <w:pPr>
            <w:pStyle w:val="2266F45759C2497693AE770C68D5DA6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98D0963A9A4ED7BE0AC5D12AE70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130C4-1E8B-4C01-B3F0-2278B571C935}"/>
      </w:docPartPr>
      <w:docPartBody>
        <w:p w:rsidR="00E556AC" w:rsidRDefault="009640DB" w:rsidP="009640DB">
          <w:pPr>
            <w:pStyle w:val="4698D0963A9A4ED7BE0AC5D12AE70C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3F4962B1AC948778BB04736C5344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0B327-B6A6-49D4-9CCB-5700D691ABCC}"/>
      </w:docPartPr>
      <w:docPartBody>
        <w:p w:rsidR="00E556AC" w:rsidRDefault="009640DB" w:rsidP="009640DB">
          <w:pPr>
            <w:pStyle w:val="23F4962B1AC948778BB04736C53448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54A9AD8CB047AA9D5CD777A5259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F36D-D63B-4375-B3B4-0A2586CB5DF2}"/>
      </w:docPartPr>
      <w:docPartBody>
        <w:p w:rsidR="00E556AC" w:rsidRDefault="009640DB" w:rsidP="009640DB">
          <w:pPr>
            <w:pStyle w:val="7554A9AD8CB047AA9D5CD777A525928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7398AB679844E7BBB2E5215A0FB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BD1EF-2844-4FFF-8E0A-DD5798D244E0}"/>
      </w:docPartPr>
      <w:docPartBody>
        <w:p w:rsidR="00E556AC" w:rsidRDefault="009640DB" w:rsidP="009640DB">
          <w:pPr>
            <w:pStyle w:val="667398AB679844E7BBB2E5215A0FB5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19CBC9B6C3497EAB9F99BAD8D31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6F69-ABE5-4992-94AB-371C338F7632}"/>
      </w:docPartPr>
      <w:docPartBody>
        <w:p w:rsidR="00E556AC" w:rsidRDefault="009640DB" w:rsidP="009640DB">
          <w:pPr>
            <w:pStyle w:val="F619CBC9B6C3497EAB9F99BAD8D312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98A3586D574E3F92F9E0B69DBBB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1EE70-D307-40A1-80DB-5439AE51737A}"/>
      </w:docPartPr>
      <w:docPartBody>
        <w:p w:rsidR="00E556AC" w:rsidRDefault="009640DB" w:rsidP="009640DB">
          <w:pPr>
            <w:pStyle w:val="2998A3586D574E3F92F9E0B69DBBBA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B150E418D1474880F275B035DA1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C9636-B9D4-404B-B9ED-44B36910CE2D}"/>
      </w:docPartPr>
      <w:docPartBody>
        <w:p w:rsidR="00E556AC" w:rsidRDefault="009640DB" w:rsidP="009640DB">
          <w:pPr>
            <w:pStyle w:val="5BB150E418D1474880F275B035DA155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F21072ECA34DD5B3DA0B28C9062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E3013-540C-4F82-A717-FE066987D2FB}"/>
      </w:docPartPr>
      <w:docPartBody>
        <w:p w:rsidR="00E556AC" w:rsidRDefault="009640DB" w:rsidP="009640DB">
          <w:pPr>
            <w:pStyle w:val="CDF21072ECA34DD5B3DA0B28C90622F3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160D49"/>
    <w:rsid w:val="001D6E65"/>
    <w:rsid w:val="00502791"/>
    <w:rsid w:val="00697978"/>
    <w:rsid w:val="006B38EC"/>
    <w:rsid w:val="00760C68"/>
    <w:rsid w:val="008A277A"/>
    <w:rsid w:val="008D6516"/>
    <w:rsid w:val="008E4ECE"/>
    <w:rsid w:val="0094416A"/>
    <w:rsid w:val="009640DB"/>
    <w:rsid w:val="00973719"/>
    <w:rsid w:val="00A458B9"/>
    <w:rsid w:val="00A91505"/>
    <w:rsid w:val="00B87076"/>
    <w:rsid w:val="00C959EB"/>
    <w:rsid w:val="00D24DF1"/>
    <w:rsid w:val="00E115B7"/>
    <w:rsid w:val="00E34B41"/>
    <w:rsid w:val="00E556AC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640DB"/>
    <w:rPr>
      <w:color w:val="666666"/>
    </w:rPr>
  </w:style>
  <w:style w:type="paragraph" w:customStyle="1" w:styleId="04F64DD5607944AD87F89F518E07B137">
    <w:name w:val="04F64DD5607944AD87F89F518E07B13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0486B215A9E74BE1AE8F8981CA7B4011">
    <w:name w:val="0486B215A9E74BE1AE8F8981CA7B401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9163A8F27654422843ED129A318C88C">
    <w:name w:val="09163A8F27654422843ED129A318C88C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7317D037DE343D8A06208CD92EEF55D">
    <w:name w:val="97317D037DE343D8A06208CD92EEF55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AFF30105E374BDFB659D1F2832EA246">
    <w:name w:val="DAFF30105E374BDFB659D1F2832EA246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B527EC797A94E41A56BC7E572953761">
    <w:name w:val="8B527EC797A94E41A56BC7E57295376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F135C7089A24D23B25F2773A31E357D">
    <w:name w:val="8F135C7089A24D23B25F2773A31E357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E6F99F745384FED86D56CE63F29EBE9">
    <w:name w:val="4E6F99F745384FED86D56CE63F29EBE9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F9B7B05D373498D9A0DEA9F1A3AACB9">
    <w:name w:val="6F9B7B05D373498D9A0DEA9F1A3AACB9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6AB463EB1AB4A139804FD5B57789852">
    <w:name w:val="26AB463EB1AB4A139804FD5B5778985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AD53B0238A44FC6AE7169236C34AB6A">
    <w:name w:val="DAD53B0238A44FC6AE7169236C34AB6A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884B7B6CAFA49C6B97CB1968F5D1B4D">
    <w:name w:val="0884B7B6CAFA49C6B97CB1968F5D1B4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42418BFF7394282B63A4F8F681A7032">
    <w:name w:val="942418BFF7394282B63A4F8F681A703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0E1FE5E0D914F548A7056C5CA0B20A7">
    <w:name w:val="30E1FE5E0D914F548A7056C5CA0B20A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AF36C2005704CAE95BB11279EAA7AF4">
    <w:name w:val="2AF36C2005704CAE95BB11279EAA7AF4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5A6D22C15244802B2A15380D8B4F792">
    <w:name w:val="95A6D22C15244802B2A15380D8B4F79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59227DD79DBD45B9A878A2FE53F42203">
    <w:name w:val="59227DD79DBD45B9A878A2FE53F4220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55D0597E7024F8BBA5DB46AAFFC9ABE">
    <w:name w:val="555D0597E7024F8BBA5DB46AAFFC9ABE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474D20FB1004D49954AA5EEC346C622">
    <w:name w:val="5474D20FB1004D49954AA5EEC346C62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841FD1F0B6447DEA2CBEBCA561328ED">
    <w:name w:val="9841FD1F0B6447DEA2CBEBCA561328E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D834BD942F943FBA51B334D645A1AD7">
    <w:name w:val="DD834BD942F943FBA51B334D645A1AD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CBE18BD08BA407C96BCB141DFD2C79B">
    <w:name w:val="DCBE18BD08BA407C96BCB141DFD2C79B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A3E30A133D14D2693D49A76EBEA2261">
    <w:name w:val="FA3E30A133D14D2693D49A76EBEA226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4511FFF2F394F3BA5D32B064E9ECDAF">
    <w:name w:val="D4511FFF2F394F3BA5D32B064E9ECDAF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B8349F46A84F4EA8A803B45945FED7">
    <w:name w:val="9CB8349F46A84F4EA8A803B45945FED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E1C28B97B7D4D199B33FC1AA9215FBE">
    <w:name w:val="EE1C28B97B7D4D199B33FC1AA9215FBE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FB5B1DE54FA48D190131CFE394025EE">
    <w:name w:val="7FB5B1DE54FA48D190131CFE394025EE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E42044480A4003870799272A352043">
    <w:name w:val="A5E42044480A4003870799272A35204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266F45759C2497693AE770C68D5DA6A">
    <w:name w:val="2266F45759C2497693AE770C68D5DA6A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698D0963A9A4ED7BE0AC5D12AE70C0D">
    <w:name w:val="4698D0963A9A4ED7BE0AC5D12AE70C0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3F4962B1AC948778BB04736C53448E6">
    <w:name w:val="23F4962B1AC948778BB04736C53448E6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54A9AD8CB047AA9D5CD777A525928C">
    <w:name w:val="7554A9AD8CB047AA9D5CD777A525928C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67398AB679844E7BBB2E5215A0FB581">
    <w:name w:val="667398AB679844E7BBB2E5215A0FB58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619CBC9B6C3497EAB9F99BAD8D31232">
    <w:name w:val="F619CBC9B6C3497EAB9F99BAD8D3123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98A3586D574E3F92F9E0B69DBBBA33">
    <w:name w:val="2998A3586D574E3F92F9E0B69DBBBA3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BB150E418D1474880F275B035DA155A">
    <w:name w:val="5BB150E418D1474880F275B035DA155A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DF21072ECA34DD5B3DA0B28C90622F3">
    <w:name w:val="CDF21072ECA34DD5B3DA0B28C90622F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infopath/2007/PartnerControls"/>
    <ds:schemaRef ds:uri="http://purl.org/dc/terms/"/>
    <ds:schemaRef ds:uri="http://purl.org/dc/elements/1.1/"/>
    <ds:schemaRef ds:uri="89998b65-0d8f-4d01-a28d-84e6a58e50f1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6606fb71-feb9-463d-82c8-35ef54fa658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2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ta Gómez Pérez</cp:lastModifiedBy>
  <cp:revision>2</cp:revision>
  <dcterms:created xsi:type="dcterms:W3CDTF">2025-11-06T12:22:00Z</dcterms:created>
  <dcterms:modified xsi:type="dcterms:W3CDTF">2025-11-06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